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urab Beridz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urab</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idz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30 Riverwoods drive riverwoods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beridz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088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